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642C7" w14:textId="0733A0C1" w:rsidR="0097115F" w:rsidRPr="00402C54" w:rsidRDefault="0097115F" w:rsidP="0097115F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rPr>
          <w:spacing w:val="3"/>
        </w:rPr>
      </w:pPr>
      <w:r w:rsidRPr="00402C54">
        <w:rPr>
          <w:spacing w:val="3"/>
        </w:rPr>
        <w:t>Use </w:t>
      </w:r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"</w:t>
      </w:r>
      <w:proofErr w:type="spellStart"/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dplyr</w:t>
      </w:r>
      <w:proofErr w:type="spellEnd"/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"</w:t>
      </w:r>
      <w:r w:rsidRPr="00402C54">
        <w:rPr>
          <w:spacing w:val="3"/>
        </w:rPr>
        <w:t> functions/commands to create a table (e.g. </w:t>
      </w:r>
      <w:proofErr w:type="spellStart"/>
      <w:r w:rsidRPr="00402C54">
        <w:rPr>
          <w:spacing w:val="3"/>
        </w:rPr>
        <w:t>tibble</w:t>
      </w:r>
      <w:proofErr w:type="spellEnd"/>
      <w:r w:rsidR="00510D7B" w:rsidRPr="00402C54">
        <w:rPr>
          <w:spacing w:val="3"/>
        </w:rPr>
        <w:t>/</w:t>
      </w:r>
      <w:proofErr w:type="spellStart"/>
      <w:r w:rsidR="00510D7B" w:rsidRPr="00402C54">
        <w:rPr>
          <w:spacing w:val="3"/>
        </w:rPr>
        <w:t>dataframe</w:t>
      </w:r>
      <w:proofErr w:type="spellEnd"/>
      <w:r w:rsidRPr="00402C54">
        <w:rPr>
          <w:spacing w:val="3"/>
        </w:rPr>
        <w:t>) </w:t>
      </w:r>
      <w:r w:rsidRPr="00402C54">
        <w:rPr>
          <w:rStyle w:val="HTMLCode"/>
          <w:rFonts w:ascii="Times New Roman" w:hAnsi="Times New Roman" w:cs="Times New Roman"/>
          <w:b/>
          <w:bCs/>
          <w:spacing w:val="3"/>
          <w:sz w:val="24"/>
          <w:szCs w:val="24"/>
          <w:bdr w:val="none" w:sz="0" w:space="0" w:color="auto" w:frame="1"/>
          <w:shd w:val="clear" w:color="auto" w:fill="F7F7F7"/>
        </w:rPr>
        <w:t>storm_names_1980s</w:t>
      </w:r>
      <w:r w:rsidRPr="00402C54">
        <w:rPr>
          <w:spacing w:val="3"/>
        </w:rPr>
        <w:t> containing the name and year of storms recorded during the 1980s (i.e. from 1980 to 1989).</w:t>
      </w:r>
    </w:p>
    <w:p w14:paraId="553BD311" w14:textId="77777777" w:rsidR="0097115F" w:rsidRPr="00402C54" w:rsidRDefault="0097115F" w:rsidP="0097115F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spacing w:val="3"/>
        </w:rPr>
      </w:pPr>
    </w:p>
    <w:p w14:paraId="6A8CB08B" w14:textId="180B9B50" w:rsidR="0097115F" w:rsidRPr="00402C54" w:rsidRDefault="0097115F" w:rsidP="0097115F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rPr>
          <w:spacing w:val="3"/>
        </w:rPr>
      </w:pPr>
      <w:r w:rsidRPr="00402C54">
        <w:rPr>
          <w:spacing w:val="3"/>
        </w:rPr>
        <w:t>Use </w:t>
      </w:r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"</w:t>
      </w:r>
      <w:proofErr w:type="spellStart"/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dplyr</w:t>
      </w:r>
      <w:proofErr w:type="spellEnd"/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"</w:t>
      </w:r>
      <w:r w:rsidRPr="00402C54">
        <w:rPr>
          <w:spacing w:val="3"/>
        </w:rPr>
        <w:t> functions/commands to create a table (e.g. </w:t>
      </w:r>
      <w:proofErr w:type="spellStart"/>
      <w:r w:rsidRPr="00402C54">
        <w:rPr>
          <w:spacing w:val="3"/>
        </w:rPr>
        <w:t>tibble</w:t>
      </w:r>
      <w:proofErr w:type="spellEnd"/>
      <w:r w:rsidRPr="00402C54">
        <w:rPr>
          <w:spacing w:val="3"/>
        </w:rPr>
        <w:t>) </w:t>
      </w:r>
      <w:proofErr w:type="spellStart"/>
      <w:r w:rsidRPr="00402C54">
        <w:rPr>
          <w:rStyle w:val="HTMLCode"/>
          <w:rFonts w:ascii="Times New Roman" w:hAnsi="Times New Roman" w:cs="Times New Roman"/>
          <w:b/>
          <w:bCs/>
          <w:spacing w:val="3"/>
          <w:sz w:val="24"/>
          <w:szCs w:val="24"/>
          <w:bdr w:val="none" w:sz="0" w:space="0" w:color="auto" w:frame="1"/>
          <w:shd w:val="clear" w:color="auto" w:fill="F7F7F7"/>
        </w:rPr>
        <w:t>storms_per_year</w:t>
      </w:r>
      <w:proofErr w:type="spellEnd"/>
      <w:r w:rsidRPr="00402C54">
        <w:rPr>
          <w:spacing w:val="3"/>
        </w:rPr>
        <w:t> containing the number of storms recorded in each year (i.e. counts or frequencies of storms in each year). This table should contain two columns: year values in the first column, and number of storms in the second column.</w:t>
      </w:r>
    </w:p>
    <w:p w14:paraId="3B968225" w14:textId="77777777" w:rsidR="0097115F" w:rsidRPr="00402C54" w:rsidRDefault="0097115F" w:rsidP="0097115F">
      <w:pPr>
        <w:pStyle w:val="NormalWeb"/>
        <w:shd w:val="clear" w:color="auto" w:fill="FFFFFF"/>
        <w:spacing w:before="0" w:beforeAutospacing="0" w:after="0" w:afterAutospacing="0"/>
        <w:jc w:val="both"/>
        <w:rPr>
          <w:spacing w:val="3"/>
        </w:rPr>
      </w:pPr>
    </w:p>
    <w:p w14:paraId="36DB709F" w14:textId="4BB88A1E" w:rsidR="0097115F" w:rsidRPr="00402C54" w:rsidRDefault="0097115F" w:rsidP="0097115F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rPr>
          <w:spacing w:val="3"/>
        </w:rPr>
      </w:pPr>
      <w:r w:rsidRPr="00402C54">
        <w:rPr>
          <w:spacing w:val="3"/>
        </w:rPr>
        <w:t>Use </w:t>
      </w:r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"</w:t>
      </w:r>
      <w:proofErr w:type="spellStart"/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dplyr</w:t>
      </w:r>
      <w:proofErr w:type="spellEnd"/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"</w:t>
      </w:r>
      <w:r w:rsidRPr="00402C54">
        <w:rPr>
          <w:spacing w:val="3"/>
        </w:rPr>
        <w:t> functions/commands to create a table (e.g. </w:t>
      </w:r>
      <w:proofErr w:type="spellStart"/>
      <w:r w:rsidRPr="00402C54">
        <w:rPr>
          <w:spacing w:val="3"/>
        </w:rPr>
        <w:t>tibble</w:t>
      </w:r>
      <w:proofErr w:type="spellEnd"/>
      <w:r w:rsidRPr="00402C54">
        <w:rPr>
          <w:spacing w:val="3"/>
        </w:rPr>
        <w:t>) </w:t>
      </w:r>
      <w:proofErr w:type="spellStart"/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storm_records_per_year</w:t>
      </w:r>
      <w:proofErr w:type="spellEnd"/>
      <w:r w:rsidRPr="00402C54">
        <w:rPr>
          <w:spacing w:val="3"/>
        </w:rPr>
        <w:t> containing three columns: 1) </w:t>
      </w:r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name</w:t>
      </w:r>
      <w:r w:rsidRPr="00402C54">
        <w:rPr>
          <w:spacing w:val="3"/>
        </w:rPr>
        <w:t> of storm, 2) </w:t>
      </w:r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year</w:t>
      </w:r>
      <w:r w:rsidRPr="00402C54">
        <w:rPr>
          <w:spacing w:val="3"/>
        </w:rPr>
        <w:t> of storm, and 3) </w:t>
      </w:r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count</w:t>
      </w:r>
      <w:r w:rsidRPr="00402C54">
        <w:rPr>
          <w:spacing w:val="3"/>
        </w:rPr>
        <w:t> for number of records (of the corresponding storm).</w:t>
      </w:r>
    </w:p>
    <w:p w14:paraId="5C62FD42" w14:textId="77777777" w:rsidR="0097115F" w:rsidRPr="00402C54" w:rsidRDefault="0097115F" w:rsidP="0097115F">
      <w:pPr>
        <w:pStyle w:val="NormalWeb"/>
        <w:shd w:val="clear" w:color="auto" w:fill="FFFFFF"/>
        <w:spacing w:before="0" w:beforeAutospacing="0" w:after="0" w:afterAutospacing="0"/>
        <w:jc w:val="both"/>
        <w:rPr>
          <w:spacing w:val="3"/>
        </w:rPr>
      </w:pPr>
    </w:p>
    <w:p w14:paraId="5283965F" w14:textId="688B1D6B" w:rsidR="0097115F" w:rsidRPr="00402C54" w:rsidRDefault="0097115F" w:rsidP="0097115F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rPr>
          <w:spacing w:val="3"/>
        </w:rPr>
      </w:pPr>
      <w:r w:rsidRPr="00402C54">
        <w:rPr>
          <w:spacing w:val="3"/>
        </w:rPr>
        <w:t>Use </w:t>
      </w:r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"</w:t>
      </w:r>
      <w:proofErr w:type="spellStart"/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dplyr</w:t>
      </w:r>
      <w:proofErr w:type="spellEnd"/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"</w:t>
      </w:r>
      <w:r w:rsidRPr="00402C54">
        <w:rPr>
          <w:spacing w:val="3"/>
        </w:rPr>
        <w:t> functions/commands to display the different (unique) types of storm status.</w:t>
      </w:r>
    </w:p>
    <w:p w14:paraId="0ACCA964" w14:textId="77777777" w:rsidR="0097115F" w:rsidRPr="00402C54" w:rsidRDefault="0097115F" w:rsidP="0097115F">
      <w:pPr>
        <w:pStyle w:val="NormalWeb"/>
        <w:shd w:val="clear" w:color="auto" w:fill="FFFFFF"/>
        <w:spacing w:before="0" w:beforeAutospacing="0" w:after="0" w:afterAutospacing="0"/>
        <w:jc w:val="both"/>
        <w:rPr>
          <w:spacing w:val="3"/>
        </w:rPr>
      </w:pPr>
    </w:p>
    <w:p w14:paraId="1D2C9674" w14:textId="52379AF1" w:rsidR="0097115F" w:rsidRPr="00402C54" w:rsidRDefault="0097115F" w:rsidP="0097115F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rPr>
          <w:spacing w:val="3"/>
        </w:rPr>
      </w:pPr>
      <w:r w:rsidRPr="00402C54">
        <w:rPr>
          <w:spacing w:val="3"/>
        </w:rPr>
        <w:t>Use </w:t>
      </w:r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"</w:t>
      </w:r>
      <w:proofErr w:type="spellStart"/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dplyr</w:t>
      </w:r>
      <w:proofErr w:type="spellEnd"/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"</w:t>
      </w:r>
      <w:r w:rsidRPr="00402C54">
        <w:rPr>
          <w:spacing w:val="3"/>
        </w:rPr>
        <w:t> functions/commands to display the different types of storm categories.</w:t>
      </w:r>
    </w:p>
    <w:p w14:paraId="3A3FEC50" w14:textId="77777777" w:rsidR="0097115F" w:rsidRPr="00402C54" w:rsidRDefault="0097115F" w:rsidP="0097115F">
      <w:pPr>
        <w:pStyle w:val="ListParagraph"/>
        <w:rPr>
          <w:spacing w:val="3"/>
          <w:sz w:val="24"/>
          <w:szCs w:val="24"/>
        </w:rPr>
      </w:pPr>
    </w:p>
    <w:p w14:paraId="2EB78A0B" w14:textId="77777777" w:rsidR="0097115F" w:rsidRPr="00402C54" w:rsidRDefault="0097115F" w:rsidP="0097115F">
      <w:pPr>
        <w:pStyle w:val="NormalWeb"/>
        <w:shd w:val="clear" w:color="auto" w:fill="FFFFFF"/>
        <w:spacing w:before="0" w:beforeAutospacing="0" w:after="0" w:afterAutospacing="0"/>
        <w:ind w:left="360"/>
        <w:jc w:val="both"/>
        <w:rPr>
          <w:spacing w:val="3"/>
        </w:rPr>
      </w:pPr>
    </w:p>
    <w:p w14:paraId="52948EBF" w14:textId="75CF2275" w:rsidR="0097115F" w:rsidRPr="00402C54" w:rsidRDefault="0097115F" w:rsidP="0097115F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rPr>
          <w:spacing w:val="3"/>
        </w:rPr>
      </w:pPr>
      <w:r w:rsidRPr="00402C54">
        <w:rPr>
          <w:spacing w:val="3"/>
        </w:rPr>
        <w:t>Use </w:t>
      </w:r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"</w:t>
      </w:r>
      <w:proofErr w:type="spellStart"/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dplyr</w:t>
      </w:r>
      <w:proofErr w:type="spellEnd"/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"</w:t>
      </w:r>
      <w:r w:rsidRPr="00402C54">
        <w:rPr>
          <w:spacing w:val="3"/>
        </w:rPr>
        <w:t> functions/commands to create a table (e.g. </w:t>
      </w:r>
      <w:proofErr w:type="spellStart"/>
      <w:r w:rsidRPr="00402C54">
        <w:rPr>
          <w:spacing w:val="3"/>
        </w:rPr>
        <w:t>tibble</w:t>
      </w:r>
      <w:proofErr w:type="spellEnd"/>
      <w:r w:rsidRPr="00402C54">
        <w:rPr>
          <w:spacing w:val="3"/>
        </w:rPr>
        <w:t>) </w:t>
      </w:r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storms_categ5</w:t>
      </w:r>
      <w:r w:rsidRPr="00402C54">
        <w:rPr>
          <w:spacing w:val="3"/>
        </w:rPr>
        <w:t> containing the name and year of those storms of category 5.</w:t>
      </w:r>
    </w:p>
    <w:p w14:paraId="23A7C221" w14:textId="77777777" w:rsidR="0097115F" w:rsidRPr="00402C54" w:rsidRDefault="0097115F" w:rsidP="0097115F">
      <w:pPr>
        <w:pStyle w:val="NormalWeb"/>
        <w:shd w:val="clear" w:color="auto" w:fill="FFFFFF"/>
        <w:spacing w:before="0" w:beforeAutospacing="0" w:after="0" w:afterAutospacing="0"/>
        <w:ind w:left="360"/>
        <w:jc w:val="both"/>
        <w:rPr>
          <w:spacing w:val="3"/>
        </w:rPr>
      </w:pPr>
    </w:p>
    <w:p w14:paraId="28350E7A" w14:textId="7AD518C6" w:rsidR="0097115F" w:rsidRPr="00402C54" w:rsidRDefault="0097115F" w:rsidP="0097115F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rPr>
          <w:spacing w:val="3"/>
        </w:rPr>
      </w:pPr>
      <w:r w:rsidRPr="00402C54">
        <w:rPr>
          <w:spacing w:val="3"/>
        </w:rPr>
        <w:t>Use </w:t>
      </w:r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"</w:t>
      </w:r>
      <w:proofErr w:type="spellStart"/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dplyr</w:t>
      </w:r>
      <w:proofErr w:type="spellEnd"/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"</w:t>
      </w:r>
      <w:r w:rsidRPr="00402C54">
        <w:rPr>
          <w:spacing w:val="3"/>
        </w:rPr>
        <w:t> functions/commands to display a table showing the </w:t>
      </w:r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status</w:t>
      </w:r>
      <w:r w:rsidRPr="00402C54">
        <w:rPr>
          <w:spacing w:val="3"/>
        </w:rPr>
        <w:t>, </w:t>
      </w:r>
      <w:proofErr w:type="spellStart"/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avg_pressure</w:t>
      </w:r>
      <w:proofErr w:type="spellEnd"/>
      <w:r w:rsidRPr="00402C54">
        <w:rPr>
          <w:spacing w:val="3"/>
        </w:rPr>
        <w:t> (average pressure), and </w:t>
      </w:r>
      <w:proofErr w:type="spellStart"/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avg_wind</w:t>
      </w:r>
      <w:proofErr w:type="spellEnd"/>
      <w:r w:rsidRPr="00402C54">
        <w:rPr>
          <w:spacing w:val="3"/>
        </w:rPr>
        <w:t> (average wind speed), for each type of storm </w:t>
      </w:r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category</w:t>
      </w:r>
      <w:r w:rsidRPr="00402C54">
        <w:rPr>
          <w:spacing w:val="3"/>
        </w:rPr>
        <w:t>. This table should contain four columns: 1) </w:t>
      </w:r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category</w:t>
      </w:r>
      <w:r w:rsidRPr="00402C54">
        <w:rPr>
          <w:spacing w:val="3"/>
        </w:rPr>
        <w:t>, 2) </w:t>
      </w:r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status</w:t>
      </w:r>
      <w:r w:rsidRPr="00402C54">
        <w:rPr>
          <w:spacing w:val="3"/>
        </w:rPr>
        <w:t>, 3) </w:t>
      </w:r>
      <w:proofErr w:type="spellStart"/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avg_pressure</w:t>
      </w:r>
      <w:proofErr w:type="spellEnd"/>
      <w:r w:rsidRPr="00402C54">
        <w:rPr>
          <w:spacing w:val="3"/>
        </w:rPr>
        <w:t>, and 4) </w:t>
      </w:r>
      <w:proofErr w:type="spellStart"/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avg_wind</w:t>
      </w:r>
      <w:proofErr w:type="spellEnd"/>
      <w:r w:rsidRPr="00402C54">
        <w:rPr>
          <w:spacing w:val="3"/>
        </w:rPr>
        <w:t>.</w:t>
      </w:r>
    </w:p>
    <w:p w14:paraId="5C245A64" w14:textId="77777777" w:rsidR="0097115F" w:rsidRPr="00402C54" w:rsidRDefault="0097115F" w:rsidP="0097115F">
      <w:pPr>
        <w:pStyle w:val="ListParagraph"/>
        <w:rPr>
          <w:spacing w:val="3"/>
          <w:sz w:val="24"/>
          <w:szCs w:val="24"/>
        </w:rPr>
      </w:pPr>
    </w:p>
    <w:p w14:paraId="4778A815" w14:textId="77777777" w:rsidR="0097115F" w:rsidRPr="00402C54" w:rsidRDefault="0097115F" w:rsidP="0097115F">
      <w:pPr>
        <w:pStyle w:val="NormalWeb"/>
        <w:shd w:val="clear" w:color="auto" w:fill="FFFFFF"/>
        <w:spacing w:before="0" w:beforeAutospacing="0" w:after="0" w:afterAutospacing="0"/>
        <w:ind w:left="360"/>
        <w:jc w:val="both"/>
        <w:rPr>
          <w:spacing w:val="3"/>
        </w:rPr>
      </w:pPr>
    </w:p>
    <w:p w14:paraId="1679370A" w14:textId="72A96FCB" w:rsidR="0097115F" w:rsidRPr="00402C54" w:rsidRDefault="0097115F" w:rsidP="0097115F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rPr>
          <w:spacing w:val="3"/>
        </w:rPr>
      </w:pPr>
      <w:r w:rsidRPr="00402C54">
        <w:rPr>
          <w:spacing w:val="3"/>
        </w:rPr>
        <w:t>Use </w:t>
      </w:r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"</w:t>
      </w:r>
      <w:proofErr w:type="spellStart"/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dplyr</w:t>
      </w:r>
      <w:proofErr w:type="spellEnd"/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"</w:t>
      </w:r>
      <w:r w:rsidRPr="00402C54">
        <w:rPr>
          <w:spacing w:val="3"/>
        </w:rPr>
        <w:t> functions/commands to create a table (e.g. </w:t>
      </w:r>
      <w:proofErr w:type="spellStart"/>
      <w:r w:rsidRPr="00402C54">
        <w:rPr>
          <w:spacing w:val="3"/>
        </w:rPr>
        <w:t>tibble</w:t>
      </w:r>
      <w:proofErr w:type="spellEnd"/>
      <w:r w:rsidRPr="00402C54">
        <w:rPr>
          <w:spacing w:val="3"/>
        </w:rPr>
        <w:t>) </w:t>
      </w:r>
      <w:proofErr w:type="spellStart"/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max_wind_per_storm</w:t>
      </w:r>
      <w:proofErr w:type="spellEnd"/>
      <w:r w:rsidRPr="00402C54">
        <w:rPr>
          <w:spacing w:val="3"/>
        </w:rPr>
        <w:t> containing three columns: 1) </w:t>
      </w:r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year</w:t>
      </w:r>
      <w:r w:rsidRPr="00402C54">
        <w:rPr>
          <w:spacing w:val="3"/>
        </w:rPr>
        <w:t> of storm, 2) </w:t>
      </w:r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name</w:t>
      </w:r>
      <w:r w:rsidRPr="00402C54">
        <w:rPr>
          <w:spacing w:val="3"/>
        </w:rPr>
        <w:t> of storm, and 3) </w:t>
      </w:r>
      <w:proofErr w:type="spellStart"/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max_wind</w:t>
      </w:r>
      <w:proofErr w:type="spellEnd"/>
      <w:r w:rsidRPr="00402C54">
        <w:rPr>
          <w:spacing w:val="3"/>
        </w:rPr>
        <w:t> maximum wind speed record (for that storm).</w:t>
      </w:r>
    </w:p>
    <w:p w14:paraId="6BF35FA7" w14:textId="77777777" w:rsidR="0097115F" w:rsidRPr="00402C54" w:rsidRDefault="0097115F" w:rsidP="0097115F">
      <w:pPr>
        <w:pStyle w:val="NormalWeb"/>
        <w:shd w:val="clear" w:color="auto" w:fill="FFFFFF"/>
        <w:spacing w:before="0" w:beforeAutospacing="0" w:after="0" w:afterAutospacing="0"/>
        <w:ind w:left="360"/>
        <w:jc w:val="both"/>
        <w:rPr>
          <w:spacing w:val="3"/>
        </w:rPr>
      </w:pPr>
    </w:p>
    <w:p w14:paraId="43413082" w14:textId="23AEFD72" w:rsidR="0097115F" w:rsidRDefault="0097115F" w:rsidP="0099137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rPr>
          <w:spacing w:val="3"/>
        </w:rPr>
      </w:pPr>
      <w:r w:rsidRPr="00402C54">
        <w:rPr>
          <w:spacing w:val="3"/>
        </w:rPr>
        <w:t>Use </w:t>
      </w:r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"</w:t>
      </w:r>
      <w:proofErr w:type="spellStart"/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dplyr</w:t>
      </w:r>
      <w:proofErr w:type="spellEnd"/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"</w:t>
      </w:r>
      <w:r w:rsidRPr="00402C54">
        <w:rPr>
          <w:spacing w:val="3"/>
        </w:rPr>
        <w:t> functions/commands to create a table (e.g. </w:t>
      </w:r>
      <w:proofErr w:type="spellStart"/>
      <w:r w:rsidRPr="00402C54">
        <w:rPr>
          <w:spacing w:val="3"/>
        </w:rPr>
        <w:t>tibble</w:t>
      </w:r>
      <w:proofErr w:type="spellEnd"/>
      <w:r w:rsidRPr="00402C54">
        <w:rPr>
          <w:spacing w:val="3"/>
        </w:rPr>
        <w:t>) </w:t>
      </w:r>
      <w:proofErr w:type="spellStart"/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max_wind_per_year</w:t>
      </w:r>
      <w:proofErr w:type="spellEnd"/>
      <w:r w:rsidRPr="00402C54">
        <w:rPr>
          <w:spacing w:val="3"/>
        </w:rPr>
        <w:t> containing three columns: 1) </w:t>
      </w:r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year</w:t>
      </w:r>
      <w:r w:rsidRPr="00402C54">
        <w:rPr>
          <w:spacing w:val="3"/>
        </w:rPr>
        <w:t> of storm, 2) </w:t>
      </w:r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name</w:t>
      </w:r>
      <w:r w:rsidRPr="00402C54">
        <w:rPr>
          <w:spacing w:val="3"/>
        </w:rPr>
        <w:t> of storm, and 3) </w:t>
      </w:r>
      <w:r w:rsidRPr="00402C54">
        <w:rPr>
          <w:rStyle w:val="HTMLCode"/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7F7F7"/>
        </w:rPr>
        <w:t>wind</w:t>
      </w:r>
      <w:r w:rsidRPr="00402C54">
        <w:rPr>
          <w:spacing w:val="3"/>
        </w:rPr>
        <w:t> maximum wind speed record (for that year). Arrange rows by wind speed in decreasing order.</w:t>
      </w:r>
    </w:p>
    <w:p w14:paraId="0B3DB8C9" w14:textId="77777777" w:rsidR="00991374" w:rsidRDefault="00991374" w:rsidP="00991374">
      <w:pPr>
        <w:pStyle w:val="ListParagraph"/>
        <w:rPr>
          <w:spacing w:val="3"/>
        </w:rPr>
      </w:pPr>
    </w:p>
    <w:p w14:paraId="3C4BB5B9" w14:textId="77777777" w:rsidR="00991374" w:rsidRPr="00991374" w:rsidRDefault="00991374" w:rsidP="00991374">
      <w:pPr>
        <w:pStyle w:val="NormalWeb"/>
        <w:numPr>
          <w:ilvl w:val="0"/>
          <w:numId w:val="1"/>
        </w:numPr>
        <w:shd w:val="clear" w:color="auto" w:fill="FFFFFF"/>
        <w:spacing w:after="0"/>
        <w:jc w:val="both"/>
        <w:rPr>
          <w:spacing w:val="3"/>
        </w:rPr>
      </w:pPr>
      <w:r w:rsidRPr="00991374">
        <w:rPr>
          <w:spacing w:val="3"/>
        </w:rPr>
        <w:t>#Q10:What are the top 5 storm categories with the highest average wind speeds?</w:t>
      </w:r>
    </w:p>
    <w:p w14:paraId="3F874609" w14:textId="77777777" w:rsidR="00991374" w:rsidRPr="00991374" w:rsidRDefault="00991374" w:rsidP="00991374">
      <w:pPr>
        <w:pStyle w:val="NormalWeb"/>
        <w:numPr>
          <w:ilvl w:val="0"/>
          <w:numId w:val="1"/>
        </w:numPr>
        <w:shd w:val="clear" w:color="auto" w:fill="FFFFFF"/>
        <w:spacing w:after="0"/>
        <w:jc w:val="both"/>
        <w:rPr>
          <w:spacing w:val="3"/>
        </w:rPr>
      </w:pPr>
      <w:r w:rsidRPr="00991374">
        <w:rPr>
          <w:spacing w:val="3"/>
        </w:rPr>
        <w:t>Q11:How many storms were recorded in each category for each year?</w:t>
      </w:r>
    </w:p>
    <w:p w14:paraId="6D063F15" w14:textId="43969A37" w:rsidR="00991374" w:rsidRDefault="00991374" w:rsidP="0099137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rPr>
          <w:spacing w:val="3"/>
        </w:rPr>
      </w:pPr>
      <w:r w:rsidRPr="00991374">
        <w:rPr>
          <w:spacing w:val="3"/>
        </w:rPr>
        <w:t>#Q12:For each storm category, what is the average pressure and wind speed recorded?</w:t>
      </w:r>
    </w:p>
    <w:p w14:paraId="3AA0A9EB" w14:textId="2667A089" w:rsidR="00991374" w:rsidRPr="00402C54" w:rsidRDefault="00991374" w:rsidP="0099137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rPr>
          <w:spacing w:val="3"/>
        </w:rPr>
      </w:pPr>
      <w:r w:rsidRPr="00991374">
        <w:rPr>
          <w:spacing w:val="3"/>
        </w:rPr>
        <w:t>#Q13:Which storm category had the highest number of records in each year?</w:t>
      </w:r>
    </w:p>
    <w:p w14:paraId="71061405" w14:textId="77777777" w:rsidR="00820D4C" w:rsidRPr="00402C54" w:rsidRDefault="00820D4C" w:rsidP="0097115F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820D4C" w:rsidRPr="00402C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577B78"/>
    <w:multiLevelType w:val="hybridMultilevel"/>
    <w:tmpl w:val="A1F84F54"/>
    <w:lvl w:ilvl="0" w:tplc="2CFC3474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12034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0NzYwMzc1szS2NDNV0lEKTi0uzszPAykwqgUAGH7omSwAAAA="/>
  </w:docVars>
  <w:rsids>
    <w:rsidRoot w:val="003A1CEE"/>
    <w:rsid w:val="003A1CEE"/>
    <w:rsid w:val="00402C54"/>
    <w:rsid w:val="00510D7B"/>
    <w:rsid w:val="00774342"/>
    <w:rsid w:val="00820D4C"/>
    <w:rsid w:val="0097115F"/>
    <w:rsid w:val="00991374"/>
    <w:rsid w:val="00AC14D9"/>
    <w:rsid w:val="00DA6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67173"/>
  <w15:docId w15:val="{6C75F987-E250-44A4-80D0-078D37D37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711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97115F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97115F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9711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010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1</Pages>
  <Words>304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 s</dc:creator>
  <cp:keywords/>
  <dc:description/>
  <cp:lastModifiedBy>sree s</cp:lastModifiedBy>
  <cp:revision>3</cp:revision>
  <dcterms:created xsi:type="dcterms:W3CDTF">2023-06-17T10:16:00Z</dcterms:created>
  <dcterms:modified xsi:type="dcterms:W3CDTF">2023-07-30T08:47:00Z</dcterms:modified>
</cp:coreProperties>
</file>